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D36AB5" w14:textId="77777777" w:rsidR="000B4E86" w:rsidRDefault="00144431" w:rsidP="00E71B4B">
      <w:pPr>
        <w:spacing w:after="120" w:line="240" w:lineRule="auto"/>
        <w:jc w:val="right"/>
      </w:pPr>
      <w:proofErr w:type="spellStart"/>
      <w:r>
        <w:t>All</w:t>
      </w:r>
      <w:proofErr w:type="spellEnd"/>
      <w:r>
        <w:t>. 1</w:t>
      </w:r>
    </w:p>
    <w:p w14:paraId="38B1809D" w14:textId="77777777" w:rsidR="00144431" w:rsidRDefault="00144431" w:rsidP="00E71B4B">
      <w:pPr>
        <w:spacing w:after="120" w:line="240" w:lineRule="auto"/>
        <w:jc w:val="center"/>
        <w:rPr>
          <w:sz w:val="40"/>
          <w:szCs w:val="40"/>
        </w:rPr>
      </w:pPr>
      <w:r w:rsidRPr="00F7103F">
        <w:rPr>
          <w:sz w:val="40"/>
          <w:szCs w:val="40"/>
        </w:rPr>
        <w:t>SCHEDA PROGETTO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9628"/>
      </w:tblGrid>
      <w:tr w:rsidR="00144431" w:rsidRPr="000038F2" w14:paraId="5B8DD4D2" w14:textId="77777777" w:rsidTr="00144431">
        <w:tc>
          <w:tcPr>
            <w:tcW w:w="9628" w:type="dxa"/>
          </w:tcPr>
          <w:p w14:paraId="0C9FDF3B" w14:textId="77777777" w:rsidR="00F7103F" w:rsidRPr="000038F2" w:rsidRDefault="00144431" w:rsidP="00E71B4B">
            <w:pPr>
              <w:contextualSpacing/>
              <w:rPr>
                <w:b/>
                <w:sz w:val="20"/>
                <w:szCs w:val="20"/>
              </w:rPr>
            </w:pPr>
            <w:r w:rsidRPr="000038F2">
              <w:rPr>
                <w:b/>
                <w:sz w:val="20"/>
                <w:szCs w:val="20"/>
              </w:rPr>
              <w:t>Responsabile del progetto</w:t>
            </w:r>
            <w:r w:rsidR="005903C8">
              <w:rPr>
                <w:b/>
                <w:sz w:val="20"/>
                <w:szCs w:val="20"/>
              </w:rPr>
              <w:t xml:space="preserve"> e dell’esecuzione del contratto</w:t>
            </w:r>
            <w:r w:rsidRPr="000038F2">
              <w:rPr>
                <w:b/>
                <w:sz w:val="20"/>
                <w:szCs w:val="20"/>
              </w:rPr>
              <w:t>:</w:t>
            </w:r>
          </w:p>
          <w:p w14:paraId="0D08CE99" w14:textId="77777777" w:rsidR="00155B6A" w:rsidRDefault="00155B6A" w:rsidP="001F1026">
            <w:pPr>
              <w:contextualSpacing/>
              <w:jc w:val="both"/>
              <w:rPr>
                <w:i/>
                <w:sz w:val="20"/>
                <w:szCs w:val="20"/>
              </w:rPr>
            </w:pPr>
          </w:p>
          <w:p w14:paraId="493F8C06" w14:textId="36A5D8A8" w:rsidR="00144431" w:rsidRPr="000038F2" w:rsidRDefault="00ED15A1" w:rsidP="001F1026">
            <w:pPr>
              <w:contextualSpacing/>
              <w:jc w:val="both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Maria Pia Repetto</w:t>
            </w:r>
          </w:p>
          <w:p w14:paraId="25EBA10A" w14:textId="77777777" w:rsidR="00144431" w:rsidRPr="000038F2" w:rsidRDefault="00144431" w:rsidP="00E71B4B">
            <w:pPr>
              <w:contextualSpacing/>
              <w:rPr>
                <w:sz w:val="20"/>
                <w:szCs w:val="20"/>
              </w:rPr>
            </w:pPr>
          </w:p>
        </w:tc>
      </w:tr>
      <w:tr w:rsidR="00CA26BC" w:rsidRPr="000038F2" w14:paraId="18AD0F95" w14:textId="77777777" w:rsidTr="00144431">
        <w:tc>
          <w:tcPr>
            <w:tcW w:w="9628" w:type="dxa"/>
          </w:tcPr>
          <w:p w14:paraId="6B2A7479" w14:textId="0E50D4AD" w:rsidR="00CA26BC" w:rsidRDefault="00CA26BC" w:rsidP="00E71B4B">
            <w:pPr>
              <w:contextualSpacing/>
              <w:rPr>
                <w:i/>
                <w:sz w:val="20"/>
                <w:szCs w:val="20"/>
              </w:rPr>
            </w:pPr>
            <w:r w:rsidRPr="000038F2">
              <w:rPr>
                <w:b/>
                <w:sz w:val="20"/>
                <w:szCs w:val="20"/>
              </w:rPr>
              <w:t xml:space="preserve">Obiettivo del progetto: </w:t>
            </w:r>
          </w:p>
          <w:p w14:paraId="30787261" w14:textId="77777777" w:rsidR="00155B6A" w:rsidRDefault="00155B6A" w:rsidP="00E71B4B">
            <w:pPr>
              <w:contextualSpacing/>
              <w:rPr>
                <w:bCs/>
                <w:sz w:val="20"/>
                <w:szCs w:val="20"/>
              </w:rPr>
            </w:pPr>
          </w:p>
          <w:p w14:paraId="4DFBB901" w14:textId="3B7F8FF2" w:rsidR="003F60FE" w:rsidRPr="003F60FE" w:rsidRDefault="00ED15A1" w:rsidP="00E71B4B">
            <w:pPr>
              <w:contextualSpacing/>
              <w:rPr>
                <w:bCs/>
                <w:sz w:val="20"/>
                <w:szCs w:val="20"/>
              </w:rPr>
            </w:pPr>
            <w:bookmarkStart w:id="0" w:name="_Hlk119577715"/>
            <w:r>
              <w:rPr>
                <w:bCs/>
                <w:sz w:val="20"/>
                <w:szCs w:val="20"/>
              </w:rPr>
              <w:t xml:space="preserve">Analisi dati di </w:t>
            </w:r>
            <w:r w:rsidR="00F73061">
              <w:rPr>
                <w:bCs/>
                <w:sz w:val="20"/>
                <w:szCs w:val="20"/>
              </w:rPr>
              <w:t>prova</w:t>
            </w:r>
            <w:r>
              <w:rPr>
                <w:bCs/>
                <w:sz w:val="20"/>
                <w:szCs w:val="20"/>
              </w:rPr>
              <w:t xml:space="preserve"> full-scale di </w:t>
            </w:r>
            <w:r w:rsidR="00F73061">
              <w:rPr>
                <w:bCs/>
                <w:sz w:val="20"/>
                <w:szCs w:val="20"/>
              </w:rPr>
              <w:t>tiro e rilascio su palo parafulmine alto 30 m</w:t>
            </w:r>
          </w:p>
          <w:bookmarkEnd w:id="0"/>
          <w:p w14:paraId="56C32D48" w14:textId="77777777" w:rsidR="00CA26BC" w:rsidRPr="000038F2" w:rsidRDefault="00CA26BC" w:rsidP="00E71B4B">
            <w:pPr>
              <w:contextualSpacing/>
              <w:rPr>
                <w:b/>
                <w:sz w:val="20"/>
                <w:szCs w:val="20"/>
              </w:rPr>
            </w:pPr>
          </w:p>
        </w:tc>
      </w:tr>
      <w:tr w:rsidR="00144431" w:rsidRPr="000038F2" w14:paraId="528A1764" w14:textId="77777777" w:rsidTr="00144431">
        <w:tc>
          <w:tcPr>
            <w:tcW w:w="9628" w:type="dxa"/>
          </w:tcPr>
          <w:p w14:paraId="423B743C" w14:textId="77777777" w:rsidR="00F7103F" w:rsidRPr="000038F2" w:rsidRDefault="00144431" w:rsidP="00E71B4B">
            <w:pPr>
              <w:contextualSpacing/>
              <w:rPr>
                <w:b/>
                <w:sz w:val="20"/>
                <w:szCs w:val="20"/>
              </w:rPr>
            </w:pPr>
            <w:r w:rsidRPr="000038F2">
              <w:rPr>
                <w:b/>
                <w:sz w:val="20"/>
                <w:szCs w:val="20"/>
              </w:rPr>
              <w:t>Oggetto d</w:t>
            </w:r>
            <w:r w:rsidR="00F7103F" w:rsidRPr="000038F2">
              <w:rPr>
                <w:b/>
                <w:sz w:val="20"/>
                <w:szCs w:val="20"/>
              </w:rPr>
              <w:t>ella prestazione</w:t>
            </w:r>
            <w:r w:rsidRPr="000038F2">
              <w:rPr>
                <w:b/>
                <w:sz w:val="20"/>
                <w:szCs w:val="20"/>
              </w:rPr>
              <w:t>:</w:t>
            </w:r>
          </w:p>
          <w:p w14:paraId="2E1195B1" w14:textId="77777777" w:rsidR="00155B6A" w:rsidRDefault="00155B6A" w:rsidP="00E71B4B">
            <w:pPr>
              <w:contextualSpacing/>
              <w:rPr>
                <w:i/>
                <w:iCs/>
                <w:sz w:val="20"/>
                <w:szCs w:val="20"/>
              </w:rPr>
            </w:pPr>
          </w:p>
          <w:p w14:paraId="7DE708F8" w14:textId="2D64DF29" w:rsidR="00144431" w:rsidRPr="000A51D2" w:rsidRDefault="007D21DB" w:rsidP="00E71B4B">
            <w:pPr>
              <w:contextualSpacing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 xml:space="preserve">Attività di Supporto alla </w:t>
            </w:r>
            <w:r w:rsidR="000A51D2" w:rsidRPr="000A51D2">
              <w:rPr>
                <w:i/>
                <w:iCs/>
                <w:sz w:val="20"/>
                <w:szCs w:val="20"/>
              </w:rPr>
              <w:t>Ricerca</w:t>
            </w:r>
            <w:r w:rsidR="0044484E">
              <w:rPr>
                <w:i/>
                <w:iCs/>
                <w:sz w:val="20"/>
                <w:szCs w:val="20"/>
              </w:rPr>
              <w:t xml:space="preserve"> </w:t>
            </w:r>
          </w:p>
          <w:p w14:paraId="235016DE" w14:textId="77777777" w:rsidR="00144431" w:rsidRPr="000038F2" w:rsidRDefault="00144431" w:rsidP="00E71B4B">
            <w:pPr>
              <w:contextualSpacing/>
              <w:rPr>
                <w:sz w:val="20"/>
                <w:szCs w:val="20"/>
              </w:rPr>
            </w:pPr>
          </w:p>
        </w:tc>
      </w:tr>
      <w:tr w:rsidR="00144431" w:rsidRPr="000038F2" w14:paraId="4FD62452" w14:textId="77777777" w:rsidTr="00144431">
        <w:tc>
          <w:tcPr>
            <w:tcW w:w="9628" w:type="dxa"/>
          </w:tcPr>
          <w:p w14:paraId="16B041E1" w14:textId="77777777" w:rsidR="00144431" w:rsidRPr="000038F2" w:rsidRDefault="00144431" w:rsidP="00E71B4B">
            <w:pPr>
              <w:contextualSpacing/>
              <w:rPr>
                <w:b/>
                <w:sz w:val="20"/>
                <w:szCs w:val="20"/>
              </w:rPr>
            </w:pPr>
            <w:r w:rsidRPr="000038F2">
              <w:rPr>
                <w:b/>
                <w:sz w:val="20"/>
                <w:szCs w:val="20"/>
              </w:rPr>
              <w:t xml:space="preserve">Descrizione </w:t>
            </w:r>
            <w:r w:rsidR="003C4178" w:rsidRPr="000038F2">
              <w:rPr>
                <w:b/>
                <w:sz w:val="20"/>
                <w:szCs w:val="20"/>
              </w:rPr>
              <w:t xml:space="preserve">dettagliata </w:t>
            </w:r>
            <w:r w:rsidRPr="000038F2">
              <w:rPr>
                <w:b/>
                <w:sz w:val="20"/>
                <w:szCs w:val="20"/>
              </w:rPr>
              <w:t>della prestazione:</w:t>
            </w:r>
          </w:p>
          <w:p w14:paraId="7721827D" w14:textId="77777777" w:rsidR="008F0671" w:rsidRDefault="008F0671" w:rsidP="00144648">
            <w:pPr>
              <w:contextualSpacing/>
              <w:rPr>
                <w:i/>
                <w:sz w:val="20"/>
                <w:szCs w:val="20"/>
              </w:rPr>
            </w:pPr>
          </w:p>
          <w:p w14:paraId="4292D4A8" w14:textId="0EF7384C" w:rsidR="008F0671" w:rsidRDefault="00F73061" w:rsidP="00473F99">
            <w:pPr>
              <w:contextualSpacing/>
              <w:jc w:val="both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Nell’ambito di un</w:t>
            </w:r>
            <w:r w:rsidR="00ED15A1">
              <w:rPr>
                <w:i/>
                <w:sz w:val="20"/>
                <w:szCs w:val="20"/>
              </w:rPr>
              <w:t xml:space="preserve"> accordo di </w:t>
            </w:r>
            <w:r>
              <w:rPr>
                <w:i/>
                <w:sz w:val="20"/>
                <w:szCs w:val="20"/>
              </w:rPr>
              <w:t>ricerca</w:t>
            </w:r>
            <w:r w:rsidR="00ED15A1">
              <w:rPr>
                <w:i/>
                <w:sz w:val="20"/>
                <w:szCs w:val="20"/>
              </w:rPr>
              <w:t xml:space="preserve"> tra </w:t>
            </w:r>
            <w:r w:rsidR="00ED15A1" w:rsidRPr="00ED15A1">
              <w:rPr>
                <w:i/>
                <w:sz w:val="20"/>
                <w:szCs w:val="20"/>
              </w:rPr>
              <w:t xml:space="preserve">DICCA, Università degli Studi di Genova </w:t>
            </w:r>
            <w:r w:rsidR="00ED15A1">
              <w:rPr>
                <w:i/>
                <w:sz w:val="20"/>
                <w:szCs w:val="20"/>
              </w:rPr>
              <w:t>e</w:t>
            </w:r>
            <w:r w:rsidR="00ED15A1" w:rsidRPr="00ED15A1">
              <w:rPr>
                <w:i/>
                <w:sz w:val="20"/>
                <w:szCs w:val="20"/>
              </w:rPr>
              <w:t xml:space="preserve"> </w:t>
            </w:r>
            <w:r>
              <w:rPr>
                <w:i/>
                <w:sz w:val="20"/>
                <w:szCs w:val="20"/>
              </w:rPr>
              <w:t xml:space="preserve">la società </w:t>
            </w:r>
            <w:r w:rsidRPr="00F73061">
              <w:rPr>
                <w:i/>
                <w:sz w:val="20"/>
                <w:szCs w:val="20"/>
              </w:rPr>
              <w:t>CTE S.p.A.</w:t>
            </w:r>
            <w:r w:rsidR="00ED15A1">
              <w:rPr>
                <w:i/>
                <w:sz w:val="20"/>
                <w:szCs w:val="20"/>
              </w:rPr>
              <w:t xml:space="preserve">, il gruppo di ricerca </w:t>
            </w:r>
            <w:r w:rsidR="00473F99">
              <w:rPr>
                <w:i/>
                <w:sz w:val="20"/>
                <w:szCs w:val="20"/>
              </w:rPr>
              <w:t>GS-</w:t>
            </w:r>
            <w:r w:rsidR="00ED15A1">
              <w:rPr>
                <w:i/>
                <w:sz w:val="20"/>
                <w:szCs w:val="20"/>
              </w:rPr>
              <w:t xml:space="preserve">WinDyn ha </w:t>
            </w:r>
            <w:r>
              <w:rPr>
                <w:i/>
                <w:sz w:val="20"/>
                <w:szCs w:val="20"/>
              </w:rPr>
              <w:t>realizzato una serie di prove full-scale di tiro e rilascio su un palo parafulmine in acciaio ,di altezza pari a 30 m, al fine di stimare i parametri dinamici prevalenti</w:t>
            </w:r>
            <w:r w:rsidR="00ED15A1">
              <w:rPr>
                <w:i/>
                <w:sz w:val="20"/>
                <w:szCs w:val="20"/>
              </w:rPr>
              <w:t xml:space="preserve">. Tali dati saranno la base per una ricerca volta a modellare la risposta </w:t>
            </w:r>
            <w:r>
              <w:rPr>
                <w:i/>
                <w:sz w:val="20"/>
                <w:szCs w:val="20"/>
              </w:rPr>
              <w:t>e la resistenza a fatica della struttura stessa mediante metodi avanzati</w:t>
            </w:r>
            <w:r w:rsidR="00ED15A1">
              <w:rPr>
                <w:i/>
                <w:sz w:val="20"/>
                <w:szCs w:val="20"/>
              </w:rPr>
              <w:t xml:space="preserve">. </w:t>
            </w:r>
            <w:r>
              <w:rPr>
                <w:i/>
                <w:sz w:val="20"/>
                <w:szCs w:val="20"/>
              </w:rPr>
              <w:t xml:space="preserve">Le analisi preliminari svolte hanno posto in evidenza una particolare suscettibilità alla risonanza sul secondo modo di vibrare e la conseguente necessità di identificare i parametri dinamici sui modi superiori al primo. </w:t>
            </w:r>
            <w:r w:rsidR="00ED15A1">
              <w:rPr>
                <w:i/>
                <w:sz w:val="20"/>
                <w:szCs w:val="20"/>
              </w:rPr>
              <w:t xml:space="preserve">La prestazione richiesta consiste </w:t>
            </w:r>
            <w:r>
              <w:rPr>
                <w:i/>
                <w:sz w:val="20"/>
                <w:szCs w:val="20"/>
              </w:rPr>
              <w:t xml:space="preserve">(i) </w:t>
            </w:r>
            <w:r w:rsidR="00ED15A1">
              <w:rPr>
                <w:i/>
                <w:sz w:val="20"/>
                <w:szCs w:val="20"/>
              </w:rPr>
              <w:t>nell’</w:t>
            </w:r>
            <w:r>
              <w:rPr>
                <w:i/>
                <w:sz w:val="20"/>
                <w:szCs w:val="20"/>
              </w:rPr>
              <w:t>applicazione di svariati metodi di identificazione dinamica ai dati misurati, per la stima delle frequenze proprie e dello smorzamento strutturale sui modi superiori al primo; (ii) nella stima dell’incertezza di tali parametri, in funzione dei diversi metodi applicati; (iii) nella modellazione numerica della struttura calibrata sui parametri stimati ai passi precedenti</w:t>
            </w:r>
            <w:r w:rsidR="00473F99">
              <w:rPr>
                <w:i/>
                <w:sz w:val="20"/>
                <w:szCs w:val="20"/>
              </w:rPr>
              <w:t>.</w:t>
            </w:r>
          </w:p>
          <w:p w14:paraId="2D55CE3F" w14:textId="1C033848" w:rsidR="008F0671" w:rsidRPr="008F0671" w:rsidRDefault="008F0671" w:rsidP="00144648">
            <w:pPr>
              <w:contextualSpacing/>
              <w:rPr>
                <w:i/>
                <w:sz w:val="20"/>
                <w:szCs w:val="20"/>
              </w:rPr>
            </w:pPr>
          </w:p>
        </w:tc>
      </w:tr>
      <w:tr w:rsidR="00F7103F" w:rsidRPr="000038F2" w14:paraId="05DAFAE9" w14:textId="77777777" w:rsidTr="00144431">
        <w:tc>
          <w:tcPr>
            <w:tcW w:w="9628" w:type="dxa"/>
          </w:tcPr>
          <w:p w14:paraId="653C4B08" w14:textId="73A87EBD" w:rsidR="00F7103F" w:rsidRDefault="00F7103F" w:rsidP="00E71B4B">
            <w:pPr>
              <w:contextualSpacing/>
              <w:rPr>
                <w:b/>
                <w:sz w:val="20"/>
                <w:szCs w:val="20"/>
              </w:rPr>
            </w:pPr>
            <w:r w:rsidRPr="000038F2">
              <w:rPr>
                <w:b/>
                <w:sz w:val="20"/>
                <w:szCs w:val="20"/>
              </w:rPr>
              <w:t>Competenze richieste al prestatore:</w:t>
            </w:r>
          </w:p>
          <w:p w14:paraId="221317E4" w14:textId="77777777" w:rsidR="00155B6A" w:rsidRPr="000038F2" w:rsidRDefault="00155B6A" w:rsidP="00E71B4B">
            <w:pPr>
              <w:contextualSpacing/>
              <w:rPr>
                <w:b/>
                <w:sz w:val="20"/>
                <w:szCs w:val="20"/>
              </w:rPr>
            </w:pPr>
          </w:p>
          <w:p w14:paraId="690172B7" w14:textId="7865967F" w:rsidR="005675ED" w:rsidRDefault="00F73061" w:rsidP="00D20D63">
            <w:pPr>
              <w:pStyle w:val="Paragrafoelenco"/>
              <w:numPr>
                <w:ilvl w:val="0"/>
                <w:numId w:val="8"/>
              </w:num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Laurea Magistrale in Ingegneria </w:t>
            </w:r>
            <w:r w:rsidR="00D20D63">
              <w:rPr>
                <w:i/>
                <w:sz w:val="20"/>
                <w:szCs w:val="20"/>
              </w:rPr>
              <w:t>Civile</w:t>
            </w:r>
            <w:r w:rsidR="00E903A9">
              <w:rPr>
                <w:i/>
                <w:sz w:val="20"/>
                <w:szCs w:val="20"/>
              </w:rPr>
              <w:t>, Edile,</w:t>
            </w:r>
            <w:r>
              <w:rPr>
                <w:i/>
                <w:sz w:val="20"/>
                <w:szCs w:val="20"/>
              </w:rPr>
              <w:t xml:space="preserve"> Edile-</w:t>
            </w:r>
            <w:proofErr w:type="gramStart"/>
            <w:r>
              <w:rPr>
                <w:i/>
                <w:sz w:val="20"/>
                <w:szCs w:val="20"/>
              </w:rPr>
              <w:t xml:space="preserve">Architettura </w:t>
            </w:r>
            <w:r w:rsidR="00D20D63">
              <w:rPr>
                <w:i/>
                <w:sz w:val="20"/>
                <w:szCs w:val="20"/>
              </w:rPr>
              <w:t xml:space="preserve"> </w:t>
            </w:r>
            <w:r w:rsidR="00473F99">
              <w:rPr>
                <w:i/>
                <w:sz w:val="20"/>
                <w:szCs w:val="20"/>
              </w:rPr>
              <w:t>o</w:t>
            </w:r>
            <w:proofErr w:type="gramEnd"/>
            <w:r w:rsidR="00473F99">
              <w:rPr>
                <w:i/>
                <w:sz w:val="20"/>
                <w:szCs w:val="20"/>
              </w:rPr>
              <w:t xml:space="preserve"> equipollente</w:t>
            </w:r>
          </w:p>
          <w:p w14:paraId="0C838C2F" w14:textId="1C558CFC" w:rsidR="00F73061" w:rsidRDefault="00F73061" w:rsidP="00D20D63">
            <w:pPr>
              <w:pStyle w:val="Paragrafoelenco"/>
              <w:numPr>
                <w:ilvl w:val="0"/>
                <w:numId w:val="8"/>
              </w:num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Dottorato di ricerca </w:t>
            </w:r>
          </w:p>
          <w:p w14:paraId="17328806" w14:textId="03DDBCE2" w:rsidR="00473F99" w:rsidRPr="00473F99" w:rsidRDefault="00473F99" w:rsidP="00473F99">
            <w:pPr>
              <w:pStyle w:val="Paragrafoelenco"/>
              <w:numPr>
                <w:ilvl w:val="0"/>
                <w:numId w:val="8"/>
              </w:numPr>
              <w:rPr>
                <w:i/>
                <w:sz w:val="20"/>
                <w:szCs w:val="20"/>
              </w:rPr>
            </w:pPr>
            <w:bookmarkStart w:id="1" w:name="_Hlk119623055"/>
            <w:r>
              <w:rPr>
                <w:i/>
                <w:sz w:val="20"/>
                <w:szCs w:val="20"/>
              </w:rPr>
              <w:t xml:space="preserve">Comprovata esperienza in </w:t>
            </w:r>
            <w:r w:rsidR="00F73061">
              <w:rPr>
                <w:i/>
                <w:sz w:val="20"/>
                <w:szCs w:val="20"/>
              </w:rPr>
              <w:t xml:space="preserve">monitoraggio strutturale e </w:t>
            </w:r>
            <w:r>
              <w:rPr>
                <w:i/>
                <w:sz w:val="20"/>
                <w:szCs w:val="20"/>
              </w:rPr>
              <w:t>analisi statistica di dati meteorologici e strutturali</w:t>
            </w:r>
            <w:r w:rsidR="00F73061">
              <w:rPr>
                <w:i/>
                <w:sz w:val="20"/>
                <w:szCs w:val="20"/>
              </w:rPr>
              <w:t xml:space="preserve"> </w:t>
            </w:r>
          </w:p>
          <w:bookmarkEnd w:id="1"/>
          <w:p w14:paraId="779AB9E8" w14:textId="77777777" w:rsidR="00E71B4B" w:rsidRPr="000038F2" w:rsidRDefault="00E71B4B" w:rsidP="00E71B4B">
            <w:pPr>
              <w:contextualSpacing/>
              <w:rPr>
                <w:b/>
                <w:sz w:val="20"/>
                <w:szCs w:val="20"/>
              </w:rPr>
            </w:pPr>
          </w:p>
        </w:tc>
      </w:tr>
      <w:tr w:rsidR="00144431" w:rsidRPr="000038F2" w14:paraId="14837D5A" w14:textId="77777777" w:rsidTr="00144431">
        <w:tc>
          <w:tcPr>
            <w:tcW w:w="9628" w:type="dxa"/>
          </w:tcPr>
          <w:p w14:paraId="3CD87969" w14:textId="62811487" w:rsidR="00144431" w:rsidRDefault="00144431" w:rsidP="00E71B4B">
            <w:pPr>
              <w:contextualSpacing/>
              <w:rPr>
                <w:b/>
                <w:sz w:val="20"/>
                <w:szCs w:val="20"/>
              </w:rPr>
            </w:pPr>
            <w:r w:rsidRPr="000038F2">
              <w:rPr>
                <w:b/>
                <w:sz w:val="20"/>
                <w:szCs w:val="20"/>
              </w:rPr>
              <w:t>Durata del progetto</w:t>
            </w:r>
            <w:r w:rsidR="005C0ACD" w:rsidRPr="000038F2">
              <w:rPr>
                <w:b/>
                <w:sz w:val="20"/>
                <w:szCs w:val="20"/>
              </w:rPr>
              <w:t>:</w:t>
            </w:r>
          </w:p>
          <w:p w14:paraId="0CFD719D" w14:textId="77777777" w:rsidR="00535804" w:rsidRPr="000038F2" w:rsidRDefault="00535804" w:rsidP="00E71B4B">
            <w:pPr>
              <w:contextualSpacing/>
              <w:rPr>
                <w:b/>
                <w:sz w:val="20"/>
                <w:szCs w:val="20"/>
              </w:rPr>
            </w:pPr>
          </w:p>
          <w:p w14:paraId="57B696E5" w14:textId="09B22EB5" w:rsidR="00F7103F" w:rsidRPr="000038F2" w:rsidRDefault="00005722" w:rsidP="00E71B4B">
            <w:pPr>
              <w:contextualSpacing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3 mesi</w:t>
            </w:r>
          </w:p>
          <w:p w14:paraId="12C7C2A9" w14:textId="77777777" w:rsidR="00F7103F" w:rsidRPr="000038F2" w:rsidRDefault="00F7103F" w:rsidP="00E71B4B">
            <w:pPr>
              <w:contextualSpacing/>
              <w:rPr>
                <w:b/>
                <w:sz w:val="20"/>
                <w:szCs w:val="20"/>
              </w:rPr>
            </w:pPr>
          </w:p>
        </w:tc>
      </w:tr>
      <w:tr w:rsidR="005C0ACD" w:rsidRPr="000038F2" w14:paraId="7C1DD14F" w14:textId="77777777" w:rsidTr="00144431">
        <w:tc>
          <w:tcPr>
            <w:tcW w:w="9628" w:type="dxa"/>
          </w:tcPr>
          <w:p w14:paraId="136CA2C4" w14:textId="71FC3D18" w:rsidR="005C0ACD" w:rsidRDefault="005C0ACD" w:rsidP="00E71B4B">
            <w:pPr>
              <w:contextualSpacing/>
              <w:rPr>
                <w:b/>
                <w:sz w:val="20"/>
                <w:szCs w:val="20"/>
                <w:u w:val="single"/>
              </w:rPr>
            </w:pPr>
            <w:r w:rsidRPr="00E71B4B">
              <w:rPr>
                <w:b/>
                <w:sz w:val="20"/>
                <w:szCs w:val="20"/>
              </w:rPr>
              <w:t xml:space="preserve">Compenso: </w:t>
            </w:r>
            <w:r w:rsidRPr="00E71B4B">
              <w:rPr>
                <w:b/>
                <w:sz w:val="20"/>
                <w:szCs w:val="20"/>
                <w:u w:val="single"/>
              </w:rPr>
              <w:t>(non si applica nel caso un dipendente dell’Ateneo risponda alla ricognizione interna)</w:t>
            </w:r>
          </w:p>
          <w:p w14:paraId="74C0B03C" w14:textId="77777777" w:rsidR="00535804" w:rsidRPr="00E71B4B" w:rsidRDefault="00535804" w:rsidP="00E71B4B">
            <w:pPr>
              <w:contextualSpacing/>
              <w:rPr>
                <w:b/>
                <w:sz w:val="20"/>
                <w:szCs w:val="20"/>
                <w:u w:val="single"/>
              </w:rPr>
            </w:pPr>
          </w:p>
          <w:p w14:paraId="72854CEB" w14:textId="6774DA1C" w:rsidR="005C0ACD" w:rsidRDefault="00F73061" w:rsidP="008472A8">
            <w:pPr>
              <w:contextualSpacing/>
              <w:rPr>
                <w:bCs/>
                <w:i/>
                <w:iCs/>
                <w:sz w:val="20"/>
                <w:szCs w:val="20"/>
              </w:rPr>
            </w:pPr>
            <w:r>
              <w:rPr>
                <w:bCs/>
                <w:i/>
                <w:iCs/>
                <w:sz w:val="20"/>
                <w:szCs w:val="20"/>
              </w:rPr>
              <w:t>3,</w:t>
            </w:r>
            <w:r w:rsidR="00C215D5">
              <w:rPr>
                <w:bCs/>
                <w:i/>
                <w:iCs/>
                <w:sz w:val="20"/>
                <w:szCs w:val="20"/>
              </w:rPr>
              <w:t>5</w:t>
            </w:r>
            <w:r w:rsidR="00E7607F">
              <w:rPr>
                <w:bCs/>
                <w:i/>
                <w:iCs/>
                <w:sz w:val="20"/>
                <w:szCs w:val="20"/>
              </w:rPr>
              <w:t>00€ lordi</w:t>
            </w:r>
          </w:p>
          <w:p w14:paraId="146B86C4" w14:textId="1F35EB01" w:rsidR="00535804" w:rsidRPr="006E1D41" w:rsidRDefault="00535804" w:rsidP="008472A8">
            <w:pPr>
              <w:contextualSpacing/>
              <w:rPr>
                <w:bCs/>
                <w:i/>
                <w:iCs/>
                <w:sz w:val="20"/>
                <w:szCs w:val="20"/>
              </w:rPr>
            </w:pPr>
          </w:p>
        </w:tc>
      </w:tr>
      <w:tr w:rsidR="005C0ACD" w:rsidRPr="000038F2" w14:paraId="13A7CAEC" w14:textId="77777777" w:rsidTr="00144431">
        <w:tc>
          <w:tcPr>
            <w:tcW w:w="9628" w:type="dxa"/>
          </w:tcPr>
          <w:p w14:paraId="03249AD0" w14:textId="5496FC12" w:rsidR="0092207D" w:rsidRPr="00946334" w:rsidRDefault="0092207D" w:rsidP="0092207D">
            <w:pPr>
              <w:spacing w:after="255"/>
              <w:contextualSpacing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atura Fiscale della prestazione: (non si applica nel caso un dipendente dell’Ateneo risponda alla ricognizione interna)</w:t>
            </w:r>
          </w:p>
          <w:p w14:paraId="66B05BEB" w14:textId="77777777" w:rsidR="00946334" w:rsidRPr="00946334" w:rsidRDefault="00946334" w:rsidP="00946334">
            <w:pPr>
              <w:pStyle w:val="Paragrafoelenco"/>
              <w:numPr>
                <w:ilvl w:val="0"/>
                <w:numId w:val="5"/>
              </w:numPr>
              <w:spacing w:after="160" w:line="259" w:lineRule="auto"/>
              <w:rPr>
                <w:i/>
                <w:strike/>
                <w:sz w:val="20"/>
                <w:szCs w:val="20"/>
              </w:rPr>
            </w:pPr>
            <w:r w:rsidRPr="00946334">
              <w:rPr>
                <w:i/>
                <w:strike/>
                <w:sz w:val="20"/>
                <w:szCs w:val="20"/>
              </w:rPr>
              <w:t xml:space="preserve">Contratti con </w:t>
            </w:r>
            <w:r w:rsidRPr="00946334">
              <w:rPr>
                <w:b/>
                <w:i/>
                <w:strike/>
                <w:sz w:val="20"/>
                <w:szCs w:val="20"/>
              </w:rPr>
              <w:t xml:space="preserve">prestazione di </w:t>
            </w:r>
            <w:proofErr w:type="gramStart"/>
            <w:r w:rsidRPr="00946334">
              <w:rPr>
                <w:b/>
                <w:i/>
                <w:strike/>
                <w:sz w:val="20"/>
                <w:szCs w:val="20"/>
              </w:rPr>
              <w:t>durata</w:t>
            </w:r>
            <w:r w:rsidRPr="00946334">
              <w:rPr>
                <w:i/>
                <w:strike/>
                <w:sz w:val="20"/>
                <w:szCs w:val="20"/>
              </w:rPr>
              <w:t xml:space="preserve"> :</w:t>
            </w:r>
            <w:proofErr w:type="gramEnd"/>
            <w:r w:rsidRPr="00946334">
              <w:rPr>
                <w:i/>
                <w:strike/>
                <w:sz w:val="20"/>
                <w:szCs w:val="20"/>
              </w:rPr>
              <w:t xml:space="preserve"> lavoro autonomo – redditi assimilati al lavoro dipendente (art. 50, comma 1, lett. c-bis, D.P.R. 917/86 TUIR);</w:t>
            </w:r>
          </w:p>
          <w:p w14:paraId="16C33CC3" w14:textId="77777777" w:rsidR="00946334" w:rsidRPr="00946334" w:rsidRDefault="00946334" w:rsidP="00946334">
            <w:pPr>
              <w:pStyle w:val="Paragrafoelenco"/>
              <w:numPr>
                <w:ilvl w:val="1"/>
                <w:numId w:val="5"/>
              </w:numPr>
              <w:rPr>
                <w:i/>
                <w:strike/>
                <w:sz w:val="20"/>
                <w:szCs w:val="20"/>
              </w:rPr>
            </w:pPr>
            <w:r w:rsidRPr="00946334">
              <w:rPr>
                <w:i/>
                <w:strike/>
                <w:sz w:val="20"/>
                <w:szCs w:val="20"/>
              </w:rPr>
              <w:t>lavoro autonomo – redditi di lavoro autonomo- professionisti abituali (art. 53, comma 1, D.P.R. 917/86 TUIR)</w:t>
            </w:r>
          </w:p>
          <w:p w14:paraId="5AFEB804" w14:textId="77777777" w:rsidR="00946334" w:rsidRPr="00741B5B" w:rsidRDefault="00946334" w:rsidP="00946334">
            <w:pPr>
              <w:pStyle w:val="Paragrafoelenco"/>
              <w:numPr>
                <w:ilvl w:val="0"/>
                <w:numId w:val="5"/>
              </w:numPr>
              <w:spacing w:after="160" w:line="259" w:lineRule="auto"/>
              <w:jc w:val="both"/>
              <w:rPr>
                <w:rFonts w:eastAsia="Times New Roman" w:cstheme="minorHAnsi"/>
                <w:sz w:val="20"/>
                <w:szCs w:val="20"/>
                <w:lang w:eastAsia="it-IT"/>
              </w:rPr>
            </w:pPr>
            <w:r w:rsidRPr="00741B5B">
              <w:rPr>
                <w:rFonts w:eastAsia="Times New Roman" w:cstheme="minorHAnsi"/>
                <w:i/>
                <w:sz w:val="20"/>
                <w:szCs w:val="20"/>
                <w:lang w:eastAsia="it-IT"/>
              </w:rPr>
              <w:t xml:space="preserve">Contratti che hanno per oggetto </w:t>
            </w:r>
            <w:r w:rsidRPr="00741B5B">
              <w:rPr>
                <w:rFonts w:eastAsia="Times New Roman" w:cstheme="minorHAnsi"/>
                <w:b/>
                <w:i/>
                <w:sz w:val="20"/>
                <w:szCs w:val="20"/>
                <w:lang w:eastAsia="it-IT"/>
              </w:rPr>
              <w:t>una prestazione unica a esecuzione pressoché istantanea</w:t>
            </w:r>
            <w:r w:rsidRPr="00741B5B">
              <w:rPr>
                <w:rFonts w:eastAsia="Times New Roman" w:cstheme="minorHAnsi"/>
                <w:i/>
                <w:sz w:val="20"/>
                <w:szCs w:val="20"/>
                <w:lang w:eastAsia="it-IT"/>
              </w:rPr>
              <w:t xml:space="preserve"> (carattere episodico quali studi, consulenze </w:t>
            </w:r>
            <w:proofErr w:type="spellStart"/>
            <w:r w:rsidRPr="00741B5B">
              <w:rPr>
                <w:rFonts w:eastAsia="Times New Roman" w:cstheme="minorHAnsi"/>
                <w:i/>
                <w:sz w:val="20"/>
                <w:szCs w:val="20"/>
                <w:lang w:eastAsia="it-IT"/>
              </w:rPr>
              <w:t>etc</w:t>
            </w:r>
            <w:proofErr w:type="spellEnd"/>
            <w:r w:rsidRPr="00741B5B">
              <w:rPr>
                <w:rFonts w:eastAsia="Times New Roman" w:cstheme="minorHAnsi"/>
                <w:i/>
                <w:sz w:val="20"/>
                <w:szCs w:val="20"/>
                <w:lang w:eastAsia="it-IT"/>
              </w:rPr>
              <w:t>) e nell’ambito dei quali il committente effettua il controllo del solo risultato che si propone di ottenere</w:t>
            </w:r>
            <w:r w:rsidRPr="00741B5B">
              <w:rPr>
                <w:i/>
                <w:sz w:val="20"/>
                <w:szCs w:val="20"/>
              </w:rPr>
              <w:t xml:space="preserve">: lavoro autonomo – redditi diversi (art. 67, comma 1, lett. l, D.P.R. 917/86 TUIR); </w:t>
            </w:r>
          </w:p>
          <w:p w14:paraId="78E64D9D" w14:textId="77777777" w:rsidR="00946334" w:rsidRPr="00741B5B" w:rsidRDefault="00946334" w:rsidP="00946334">
            <w:pPr>
              <w:pStyle w:val="Paragrafoelenco"/>
              <w:numPr>
                <w:ilvl w:val="1"/>
                <w:numId w:val="5"/>
              </w:numPr>
              <w:rPr>
                <w:i/>
                <w:sz w:val="20"/>
                <w:szCs w:val="20"/>
              </w:rPr>
            </w:pPr>
            <w:r w:rsidRPr="00741B5B">
              <w:rPr>
                <w:i/>
                <w:sz w:val="20"/>
                <w:szCs w:val="20"/>
              </w:rPr>
              <w:t xml:space="preserve">lavoro autonomo - redditi di lavoro autonomo- professionisti abituali (art. 53, </w:t>
            </w:r>
            <w:proofErr w:type="gramStart"/>
            <w:r w:rsidRPr="00741B5B">
              <w:rPr>
                <w:i/>
                <w:sz w:val="20"/>
                <w:szCs w:val="20"/>
              </w:rPr>
              <w:t>comma  1</w:t>
            </w:r>
            <w:proofErr w:type="gramEnd"/>
            <w:r w:rsidRPr="00741B5B">
              <w:rPr>
                <w:i/>
                <w:sz w:val="20"/>
                <w:szCs w:val="20"/>
              </w:rPr>
              <w:t>, D.P.R. 917/86 TUIR)</w:t>
            </w:r>
          </w:p>
          <w:p w14:paraId="001D2EE6" w14:textId="3F512FC2" w:rsidR="0092207D" w:rsidRDefault="0092207D" w:rsidP="0092207D">
            <w:pPr>
              <w:spacing w:after="255"/>
              <w:contextualSpacing/>
              <w:rPr>
                <w:i/>
                <w:sz w:val="20"/>
                <w:szCs w:val="20"/>
                <w:highlight w:val="yellow"/>
              </w:rPr>
            </w:pPr>
          </w:p>
          <w:p w14:paraId="4661091F" w14:textId="4B3A7647" w:rsidR="000038F2" w:rsidRPr="0092207D" w:rsidRDefault="000038F2" w:rsidP="0092207D">
            <w:pPr>
              <w:rPr>
                <w:i/>
                <w:sz w:val="20"/>
                <w:szCs w:val="20"/>
              </w:rPr>
            </w:pPr>
          </w:p>
        </w:tc>
      </w:tr>
    </w:tbl>
    <w:p w14:paraId="27207F5A" w14:textId="77777777" w:rsidR="00144431" w:rsidRDefault="00144431"/>
    <w:p w14:paraId="76CEFA7A" w14:textId="09F5E8CE" w:rsidR="00946334" w:rsidRPr="005675ED" w:rsidRDefault="00946334" w:rsidP="00946334">
      <w:pPr>
        <w:contextualSpacing/>
        <w:jc w:val="right"/>
        <w:rPr>
          <w:sz w:val="20"/>
          <w:szCs w:val="20"/>
        </w:rPr>
      </w:pPr>
      <w:r w:rsidRPr="005675ED">
        <w:rPr>
          <w:sz w:val="20"/>
          <w:szCs w:val="20"/>
        </w:rPr>
        <w:t>Firmato il Responsabile del progetto e dell’esecuzione del contratto</w:t>
      </w:r>
    </w:p>
    <w:p w14:paraId="7D6C0FF4" w14:textId="74055AF3" w:rsidR="00946334" w:rsidRPr="005675ED" w:rsidRDefault="008B71E1" w:rsidP="00946334">
      <w:pPr>
        <w:contextualSpacing/>
        <w:jc w:val="right"/>
        <w:rPr>
          <w:sz w:val="20"/>
          <w:szCs w:val="20"/>
        </w:rPr>
      </w:pPr>
      <w:r>
        <w:rPr>
          <w:noProof/>
          <w:sz w:val="20"/>
          <w:szCs w:val="20"/>
          <w:lang w:val="en-GB" w:eastAsia="en-GB"/>
        </w:rPr>
        <w:drawing>
          <wp:anchor distT="0" distB="0" distL="114300" distR="114300" simplePos="0" relativeHeight="251659264" behindDoc="0" locked="0" layoutInCell="1" allowOverlap="1" wp14:anchorId="29F036D5" wp14:editId="585205D3">
            <wp:simplePos x="0" y="0"/>
            <wp:positionH relativeFrom="column">
              <wp:posOffset>3599235</wp:posOffset>
            </wp:positionH>
            <wp:positionV relativeFrom="paragraph">
              <wp:posOffset>1634</wp:posOffset>
            </wp:positionV>
            <wp:extent cx="1408251" cy="651051"/>
            <wp:effectExtent l="0" t="0" r="0" b="0"/>
            <wp:wrapNone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rma.jpg"/>
                    <pic:cNvPicPr/>
                  </pic:nvPicPr>
                  <pic:blipFill>
                    <a:blip r:embed="rId7" cstate="print">
                      <a:clrChange>
                        <a:clrFrom>
                          <a:srgbClr val="FEFEFE"/>
                        </a:clrFrom>
                        <a:clrTo>
                          <a:srgbClr val="FEFEFE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8251" cy="6510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AD0ABD" w14:textId="65D33E2E" w:rsidR="00946334" w:rsidRPr="005675ED" w:rsidRDefault="00946334" w:rsidP="00946334">
      <w:pPr>
        <w:contextualSpacing/>
        <w:jc w:val="right"/>
        <w:rPr>
          <w:sz w:val="20"/>
          <w:szCs w:val="20"/>
        </w:rPr>
      </w:pPr>
    </w:p>
    <w:p w14:paraId="4A81BB51" w14:textId="77777777" w:rsidR="00946334" w:rsidRPr="005675ED" w:rsidRDefault="00946334" w:rsidP="00946334">
      <w:pPr>
        <w:contextualSpacing/>
        <w:jc w:val="right"/>
        <w:rPr>
          <w:sz w:val="20"/>
          <w:szCs w:val="20"/>
        </w:rPr>
      </w:pPr>
      <w:r w:rsidRPr="005675ED">
        <w:rPr>
          <w:sz w:val="20"/>
          <w:szCs w:val="20"/>
        </w:rPr>
        <w:t>________________________________________________________</w:t>
      </w:r>
    </w:p>
    <w:p w14:paraId="6DFBF747" w14:textId="77777777" w:rsidR="00946334" w:rsidRDefault="00946334" w:rsidP="00946334">
      <w:pPr>
        <w:pStyle w:val="NormaleWeb"/>
      </w:pPr>
    </w:p>
    <w:p w14:paraId="5412B861" w14:textId="5DDCB314" w:rsidR="00B27A7F" w:rsidRPr="00F42B3C" w:rsidRDefault="00B27A7F" w:rsidP="00F42B3C">
      <w:pPr>
        <w:contextualSpacing/>
        <w:jc w:val="right"/>
        <w:rPr>
          <w:sz w:val="20"/>
          <w:szCs w:val="20"/>
        </w:rPr>
      </w:pPr>
    </w:p>
    <w:sectPr w:rsidR="00B27A7F" w:rsidRPr="00F42B3C">
      <w:headerReference w:type="default" r:id="rId8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539507" w14:textId="77777777" w:rsidR="0098465C" w:rsidRDefault="0098465C" w:rsidP="000038F2">
      <w:pPr>
        <w:spacing w:after="0" w:line="240" w:lineRule="auto"/>
      </w:pPr>
      <w:r>
        <w:separator/>
      </w:r>
    </w:p>
  </w:endnote>
  <w:endnote w:type="continuationSeparator" w:id="0">
    <w:p w14:paraId="277F4EA9" w14:textId="77777777" w:rsidR="0098465C" w:rsidRDefault="0098465C" w:rsidP="000038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EAB8BA" w14:textId="77777777" w:rsidR="0098465C" w:rsidRDefault="0098465C" w:rsidP="000038F2">
      <w:pPr>
        <w:spacing w:after="0" w:line="240" w:lineRule="auto"/>
      </w:pPr>
      <w:r>
        <w:separator/>
      </w:r>
    </w:p>
  </w:footnote>
  <w:footnote w:type="continuationSeparator" w:id="0">
    <w:p w14:paraId="2FD8FFCA" w14:textId="77777777" w:rsidR="0098465C" w:rsidRDefault="0098465C" w:rsidP="000038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92537B" w14:textId="77777777" w:rsidR="000038F2" w:rsidRPr="000038F2" w:rsidRDefault="000038F2" w:rsidP="000038F2">
    <w:pPr>
      <w:pStyle w:val="Intestazione"/>
      <w:jc w:val="center"/>
      <w:rPr>
        <w:rFonts w:ascii="Arial" w:hAnsi="Arial" w:cs="Arial"/>
        <w:sz w:val="40"/>
        <w:szCs w:val="40"/>
      </w:rPr>
    </w:pPr>
    <w:r w:rsidRPr="000038F2">
      <w:rPr>
        <w:rFonts w:ascii="Arial" w:hAnsi="Arial" w:cs="Arial"/>
        <w:sz w:val="40"/>
        <w:szCs w:val="40"/>
      </w:rPr>
      <w:t>UNIVERSITÀ DEGLI STUDI DI GENOV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30EE0"/>
    <w:multiLevelType w:val="hybridMultilevel"/>
    <w:tmpl w:val="9396512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C108CE"/>
    <w:multiLevelType w:val="hybridMultilevel"/>
    <w:tmpl w:val="006696C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9C4280"/>
    <w:multiLevelType w:val="hybridMultilevel"/>
    <w:tmpl w:val="C2E6958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2D6463"/>
    <w:multiLevelType w:val="hybridMultilevel"/>
    <w:tmpl w:val="FEA4A32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4D2DD9"/>
    <w:multiLevelType w:val="hybridMultilevel"/>
    <w:tmpl w:val="E9CAA62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C84924"/>
    <w:multiLevelType w:val="hybridMultilevel"/>
    <w:tmpl w:val="4F281418"/>
    <w:lvl w:ilvl="0" w:tplc="879CD7DC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94C7295"/>
    <w:multiLevelType w:val="hybridMultilevel"/>
    <w:tmpl w:val="FE4E99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687667D"/>
    <w:multiLevelType w:val="hybridMultilevel"/>
    <w:tmpl w:val="B7E427C0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18015968">
    <w:abstractNumId w:val="2"/>
  </w:num>
  <w:num w:numId="2" w16cid:durableId="627782675">
    <w:abstractNumId w:val="0"/>
  </w:num>
  <w:num w:numId="3" w16cid:durableId="1044715556">
    <w:abstractNumId w:val="1"/>
  </w:num>
  <w:num w:numId="4" w16cid:durableId="1280796035">
    <w:abstractNumId w:val="3"/>
  </w:num>
  <w:num w:numId="5" w16cid:durableId="503591931">
    <w:abstractNumId w:val="4"/>
  </w:num>
  <w:num w:numId="6" w16cid:durableId="1236865691">
    <w:abstractNumId w:val="7"/>
  </w:num>
  <w:num w:numId="7" w16cid:durableId="1470634190">
    <w:abstractNumId w:val="5"/>
  </w:num>
  <w:num w:numId="8" w16cid:durableId="46688107">
    <w:abstractNumId w:val="6"/>
  </w:num>
  <w:num w:numId="9" w16cid:durableId="198819516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48"/>
  <w:proofState w:spelling="clean" w:grammar="clean"/>
  <w:defaultTabStop w:val="708"/>
  <w:hyphenationZone w:val="283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wNTEDYlNLQwsDYyUdpeDU4uLM/DyQAsNaAAQUoA8sAAAA"/>
  </w:docVars>
  <w:rsids>
    <w:rsidRoot w:val="0043324D"/>
    <w:rsid w:val="00002792"/>
    <w:rsid w:val="000038F2"/>
    <w:rsid w:val="00005722"/>
    <w:rsid w:val="00045227"/>
    <w:rsid w:val="00067F88"/>
    <w:rsid w:val="000A16F2"/>
    <w:rsid w:val="000A51D2"/>
    <w:rsid w:val="000B0CED"/>
    <w:rsid w:val="000B4E86"/>
    <w:rsid w:val="00144431"/>
    <w:rsid w:val="00144648"/>
    <w:rsid w:val="00151E89"/>
    <w:rsid w:val="00155B6A"/>
    <w:rsid w:val="00164D6D"/>
    <w:rsid w:val="00171FF1"/>
    <w:rsid w:val="00181C4E"/>
    <w:rsid w:val="001C555B"/>
    <w:rsid w:val="001F1026"/>
    <w:rsid w:val="0023453A"/>
    <w:rsid w:val="0024463D"/>
    <w:rsid w:val="00274AE7"/>
    <w:rsid w:val="002A4BE8"/>
    <w:rsid w:val="002C2E88"/>
    <w:rsid w:val="002E3FCA"/>
    <w:rsid w:val="002F7014"/>
    <w:rsid w:val="003B7943"/>
    <w:rsid w:val="003C4178"/>
    <w:rsid w:val="003F20AE"/>
    <w:rsid w:val="003F60FE"/>
    <w:rsid w:val="0040529E"/>
    <w:rsid w:val="00417DF1"/>
    <w:rsid w:val="0043324D"/>
    <w:rsid w:val="0043445D"/>
    <w:rsid w:val="0044484E"/>
    <w:rsid w:val="00473F99"/>
    <w:rsid w:val="004E113B"/>
    <w:rsid w:val="004F7752"/>
    <w:rsid w:val="00503698"/>
    <w:rsid w:val="00535804"/>
    <w:rsid w:val="0055179C"/>
    <w:rsid w:val="0055749B"/>
    <w:rsid w:val="005622D4"/>
    <w:rsid w:val="005675ED"/>
    <w:rsid w:val="0057776D"/>
    <w:rsid w:val="00580081"/>
    <w:rsid w:val="005810FC"/>
    <w:rsid w:val="005903C8"/>
    <w:rsid w:val="005C0ACD"/>
    <w:rsid w:val="00615836"/>
    <w:rsid w:val="00623A80"/>
    <w:rsid w:val="00657570"/>
    <w:rsid w:val="006638DC"/>
    <w:rsid w:val="00696B57"/>
    <w:rsid w:val="00696C76"/>
    <w:rsid w:val="006A0EA8"/>
    <w:rsid w:val="006E1D41"/>
    <w:rsid w:val="0071289B"/>
    <w:rsid w:val="007149CE"/>
    <w:rsid w:val="0071588D"/>
    <w:rsid w:val="00716F76"/>
    <w:rsid w:val="00741B5B"/>
    <w:rsid w:val="00780AA5"/>
    <w:rsid w:val="0079133D"/>
    <w:rsid w:val="007A4E8E"/>
    <w:rsid w:val="007D21DB"/>
    <w:rsid w:val="00812F63"/>
    <w:rsid w:val="0082197A"/>
    <w:rsid w:val="008472A8"/>
    <w:rsid w:val="00852766"/>
    <w:rsid w:val="00892274"/>
    <w:rsid w:val="008B71E1"/>
    <w:rsid w:val="008C6D1D"/>
    <w:rsid w:val="008F0671"/>
    <w:rsid w:val="008F2742"/>
    <w:rsid w:val="00906A6F"/>
    <w:rsid w:val="0092207D"/>
    <w:rsid w:val="009234EF"/>
    <w:rsid w:val="00930F7B"/>
    <w:rsid w:val="00946334"/>
    <w:rsid w:val="009556FE"/>
    <w:rsid w:val="0098465C"/>
    <w:rsid w:val="009C2E1A"/>
    <w:rsid w:val="009C6567"/>
    <w:rsid w:val="009C7EE1"/>
    <w:rsid w:val="00A128DB"/>
    <w:rsid w:val="00A215E0"/>
    <w:rsid w:val="00A6454B"/>
    <w:rsid w:val="00A8019D"/>
    <w:rsid w:val="00A83D83"/>
    <w:rsid w:val="00AC6B5B"/>
    <w:rsid w:val="00AE2CF2"/>
    <w:rsid w:val="00AE6474"/>
    <w:rsid w:val="00B056C9"/>
    <w:rsid w:val="00B27A7F"/>
    <w:rsid w:val="00B758A1"/>
    <w:rsid w:val="00B9008D"/>
    <w:rsid w:val="00BA15CB"/>
    <w:rsid w:val="00BA400A"/>
    <w:rsid w:val="00BC3399"/>
    <w:rsid w:val="00C215D5"/>
    <w:rsid w:val="00C23819"/>
    <w:rsid w:val="00C32EBF"/>
    <w:rsid w:val="00C43B8E"/>
    <w:rsid w:val="00C71135"/>
    <w:rsid w:val="00CA18CB"/>
    <w:rsid w:val="00CA26BC"/>
    <w:rsid w:val="00CA7653"/>
    <w:rsid w:val="00CB0B74"/>
    <w:rsid w:val="00D20D63"/>
    <w:rsid w:val="00D24744"/>
    <w:rsid w:val="00DB52CB"/>
    <w:rsid w:val="00DE544B"/>
    <w:rsid w:val="00E07C52"/>
    <w:rsid w:val="00E71B4B"/>
    <w:rsid w:val="00E7607F"/>
    <w:rsid w:val="00E903A9"/>
    <w:rsid w:val="00ED0B52"/>
    <w:rsid w:val="00ED15A1"/>
    <w:rsid w:val="00EF4C93"/>
    <w:rsid w:val="00EF7A68"/>
    <w:rsid w:val="00F00C94"/>
    <w:rsid w:val="00F42B3C"/>
    <w:rsid w:val="00F7103F"/>
    <w:rsid w:val="00F73061"/>
    <w:rsid w:val="00F804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B940FA"/>
  <w15:docId w15:val="{7D6397B0-BAE3-40D3-9F3E-62FD7DC163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1444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stonotaapidipagina">
    <w:name w:val="footnote text"/>
    <w:basedOn w:val="Normale"/>
    <w:link w:val="TestonotaapidipaginaCarattere"/>
    <w:semiHidden/>
    <w:rsid w:val="005C0ACD"/>
    <w:pPr>
      <w:spacing w:after="0" w:line="240" w:lineRule="auto"/>
    </w:pPr>
    <w:rPr>
      <w:rFonts w:ascii="Comic Sans MS" w:eastAsia="Times New Roman" w:hAnsi="Comic Sans MS" w:cs="Times New Roman"/>
      <w:sz w:val="20"/>
      <w:szCs w:val="20"/>
      <w:lang w:eastAsia="it-IT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semiHidden/>
    <w:rsid w:val="005C0ACD"/>
    <w:rPr>
      <w:rFonts w:ascii="Comic Sans MS" w:eastAsia="Times New Roman" w:hAnsi="Comic Sans MS" w:cs="Times New Roman"/>
      <w:sz w:val="20"/>
      <w:szCs w:val="20"/>
      <w:lang w:eastAsia="it-IT"/>
    </w:rPr>
  </w:style>
  <w:style w:type="character" w:styleId="Rimandonotaapidipagina">
    <w:name w:val="footnote reference"/>
    <w:semiHidden/>
    <w:rsid w:val="005C0ACD"/>
    <w:rPr>
      <w:vertAlign w:val="superscript"/>
    </w:rPr>
  </w:style>
  <w:style w:type="paragraph" w:styleId="Intestazione">
    <w:name w:val="header"/>
    <w:basedOn w:val="Normale"/>
    <w:link w:val="IntestazioneCarattere"/>
    <w:uiPriority w:val="99"/>
    <w:unhideWhenUsed/>
    <w:rsid w:val="000038F2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0038F2"/>
  </w:style>
  <w:style w:type="paragraph" w:styleId="Pidipagina">
    <w:name w:val="footer"/>
    <w:basedOn w:val="Normale"/>
    <w:link w:val="PidipaginaCarattere"/>
    <w:uiPriority w:val="99"/>
    <w:unhideWhenUsed/>
    <w:rsid w:val="000038F2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0038F2"/>
  </w:style>
  <w:style w:type="paragraph" w:styleId="Paragrafoelenco">
    <w:name w:val="List Paragraph"/>
    <w:basedOn w:val="Normale"/>
    <w:uiPriority w:val="34"/>
    <w:qFormat/>
    <w:rsid w:val="00E71B4B"/>
    <w:pPr>
      <w:ind w:left="720"/>
      <w:contextualSpacing/>
    </w:pPr>
  </w:style>
  <w:style w:type="paragraph" w:styleId="NormaleWeb">
    <w:name w:val="Normal (Web)"/>
    <w:basedOn w:val="Normale"/>
    <w:uiPriority w:val="99"/>
    <w:semiHidden/>
    <w:unhideWhenUsed/>
    <w:rsid w:val="00B27A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62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06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30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24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28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065DE6E9F23A6E4D93DBFABF00C203C1" ma:contentTypeVersion="15" ma:contentTypeDescription="Creare un nuovo documento." ma:contentTypeScope="" ma:versionID="b2bfa68d330d708454e047b9e5fdf2d2">
  <xsd:schema xmlns:xsd="http://www.w3.org/2001/XMLSchema" xmlns:xs="http://www.w3.org/2001/XMLSchema" xmlns:p="http://schemas.microsoft.com/office/2006/metadata/properties" xmlns:ns2="1519c2c1-e7c9-4262-a047-ff06aecc3fc0" xmlns:ns3="a9f966e7-da99-48b8-a956-62b310f5e6e5" targetNamespace="http://schemas.microsoft.com/office/2006/metadata/properties" ma:root="true" ma:fieldsID="92fd5abc45b9f5a306ddbc6eab2a8806" ns2:_="" ns3:_="">
    <xsd:import namespace="1519c2c1-e7c9-4262-a047-ff06aecc3fc0"/>
    <xsd:import namespace="a9f966e7-da99-48b8-a956-62b310f5e6e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19c2c1-e7c9-4262-a047-ff06aecc3f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Tag immagine" ma:readOnly="false" ma:fieldId="{5cf76f15-5ced-4ddc-b409-7134ff3c332f}" ma:taxonomyMulti="true" ma:sspId="b3f316dc-fb4b-4146-8b22-f4ef2efe4b0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f966e7-da99-48b8-a956-62b310f5e6e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6d93f1bb-512c-4b03-b4a2-afcb37773201}" ma:internalName="TaxCatchAll" ma:showField="CatchAllData" ma:web="a9f966e7-da99-48b8-a956-62b310f5e6e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18769F1-DED0-4C54-9800-47F6789F1E40}"/>
</file>

<file path=customXml/itemProps2.xml><?xml version="1.0" encoding="utf-8"?>
<ds:datastoreItem xmlns:ds="http://schemas.openxmlformats.org/officeDocument/2006/customXml" ds:itemID="{15788CF1-7E87-4657-9F21-ADD392D34987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412</Words>
  <Characters>2355</Characters>
  <Application>Microsoft Office Word</Application>
  <DocSecurity>0</DocSecurity>
  <Lines>19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Università di Genova</Company>
  <LinksUpToDate>false</LinksUpToDate>
  <CharactersWithSpaces>2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aghin Jean Paul</dc:creator>
  <cp:lastModifiedBy>Maria Pia Repetto</cp:lastModifiedBy>
  <cp:revision>8</cp:revision>
  <cp:lastPrinted>2018-06-05T15:23:00Z</cp:lastPrinted>
  <dcterms:created xsi:type="dcterms:W3CDTF">2023-01-17T15:53:00Z</dcterms:created>
  <dcterms:modified xsi:type="dcterms:W3CDTF">2023-01-26T08:56:00Z</dcterms:modified>
</cp:coreProperties>
</file>